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ADC64C" w14:textId="3CA4CABD" w:rsidR="00A247A3" w:rsidRPr="0038799A" w:rsidRDefault="00A247A3" w:rsidP="006C1AE7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Leadership Team – 2017 </w:t>
      </w:r>
      <w:r w:rsidR="00D87B38">
        <w:rPr>
          <w:b/>
          <w:sz w:val="24"/>
          <w:szCs w:val="24"/>
        </w:rPr>
        <w:t>M</w:t>
      </w:r>
      <w:r>
        <w:rPr>
          <w:b/>
          <w:sz w:val="24"/>
          <w:szCs w:val="24"/>
        </w:rPr>
        <w:t xml:space="preserve">embers </w:t>
      </w:r>
    </w:p>
    <w:p w14:paraId="2E9D0430" w14:textId="77777777" w:rsidR="00A247A3" w:rsidRDefault="00A247A3" w:rsidP="00530F9A"/>
    <w:p w14:paraId="69FBD275" w14:textId="77777777" w:rsidR="00A247A3" w:rsidRDefault="00A247A3" w:rsidP="00530F9A"/>
    <w:p w14:paraId="7CC5C298" w14:textId="77777777" w:rsidR="00A247A3" w:rsidRDefault="00A247A3" w:rsidP="001207C9">
      <w:pPr>
        <w:sectPr w:rsidR="00A247A3" w:rsidSect="001207C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C7373B" w14:textId="77777777" w:rsidR="00A247A3" w:rsidRDefault="00A247A3" w:rsidP="001207C9">
      <w:r>
        <w:t>Ken Alexander</w:t>
      </w:r>
    </w:p>
    <w:p w14:paraId="7A9EAF91" w14:textId="77777777" w:rsidR="00A247A3" w:rsidRDefault="00A247A3" w:rsidP="001207C9">
      <w:r>
        <w:t>Vice President, Quality &amp; Regulatory Activities</w:t>
      </w:r>
    </w:p>
    <w:p w14:paraId="34C2456A" w14:textId="77777777" w:rsidR="00A247A3" w:rsidRDefault="00A247A3" w:rsidP="001207C9">
      <w:r>
        <w:t>Louisiana Hospital Association</w:t>
      </w:r>
    </w:p>
    <w:p w14:paraId="1BEDB107" w14:textId="77777777" w:rsidR="00A247A3" w:rsidRDefault="00A247A3" w:rsidP="001207C9"/>
    <w:p w14:paraId="1FCFA1C4" w14:textId="77777777" w:rsidR="00A247A3" w:rsidRPr="003456E1" w:rsidRDefault="00A247A3" w:rsidP="003F7F4C">
      <w:r w:rsidRPr="003456E1">
        <w:t>Laurie Boyer</w:t>
      </w:r>
    </w:p>
    <w:p w14:paraId="7B7DAB8D" w14:textId="77777777" w:rsidR="00A247A3" w:rsidRPr="003456E1" w:rsidRDefault="00A247A3" w:rsidP="003F7F4C">
      <w:r w:rsidRPr="003456E1">
        <w:t>External Affairs Director</w:t>
      </w:r>
    </w:p>
    <w:p w14:paraId="1F2B3347" w14:textId="77777777" w:rsidR="00A247A3" w:rsidRPr="003456E1" w:rsidRDefault="00A247A3" w:rsidP="003F7F4C">
      <w:r w:rsidRPr="003456E1">
        <w:t>Donor Network West</w:t>
      </w:r>
    </w:p>
    <w:p w14:paraId="575AEE01" w14:textId="77777777" w:rsidR="00A247A3" w:rsidRDefault="00A247A3" w:rsidP="001207C9"/>
    <w:p w14:paraId="56697394" w14:textId="77777777" w:rsidR="00A247A3" w:rsidRDefault="00A247A3" w:rsidP="001207C9">
      <w:r>
        <w:t>Joan Cardellino</w:t>
      </w:r>
    </w:p>
    <w:p w14:paraId="2683DF17" w14:textId="77777777" w:rsidR="00A247A3" w:rsidRDefault="00A247A3" w:rsidP="001207C9">
      <w:r>
        <w:t>Vice President, Volunteer Services</w:t>
      </w:r>
    </w:p>
    <w:p w14:paraId="2C124588" w14:textId="77777777" w:rsidR="00A247A3" w:rsidRDefault="00A247A3" w:rsidP="001207C9">
      <w:r>
        <w:t>California Healthcare and Hospital Association</w:t>
      </w:r>
    </w:p>
    <w:p w14:paraId="54023385" w14:textId="77777777" w:rsidR="00A247A3" w:rsidRDefault="00A247A3" w:rsidP="004A5882">
      <w:pPr>
        <w:rPr>
          <w:highlight w:val="yellow"/>
        </w:rPr>
      </w:pPr>
    </w:p>
    <w:p w14:paraId="737F493C" w14:textId="77777777" w:rsidR="00A247A3" w:rsidRDefault="00A247A3" w:rsidP="00530F9A">
      <w:r>
        <w:t>Lauren Fitting</w:t>
      </w:r>
    </w:p>
    <w:p w14:paraId="75296D6B" w14:textId="77777777" w:rsidR="00A247A3" w:rsidRDefault="00A247A3" w:rsidP="00530F9A">
      <w:r>
        <w:t>Community Outreach/Partnership Coordinator</w:t>
      </w:r>
    </w:p>
    <w:p w14:paraId="51578DFE" w14:textId="77777777" w:rsidR="00A247A3" w:rsidRDefault="00A247A3" w:rsidP="00530F9A">
      <w:r>
        <w:t>Lifeline of Ohio</w:t>
      </w:r>
    </w:p>
    <w:p w14:paraId="26EF274F" w14:textId="77777777" w:rsidR="00A247A3" w:rsidRDefault="00A247A3" w:rsidP="00530F9A"/>
    <w:p w14:paraId="3FC3D9F7" w14:textId="77777777" w:rsidR="00A247A3" w:rsidRDefault="00A247A3" w:rsidP="00530F9A">
      <w:r>
        <w:t>Todd Franzen</w:t>
      </w:r>
      <w:r>
        <w:tab/>
      </w:r>
    </w:p>
    <w:p w14:paraId="578DB185" w14:textId="77777777" w:rsidR="00A247A3" w:rsidRDefault="00A247A3" w:rsidP="00530F9A">
      <w:r>
        <w:t>Community Education Coordinator</w:t>
      </w:r>
    </w:p>
    <w:p w14:paraId="71E01E85" w14:textId="77777777" w:rsidR="00A247A3" w:rsidRDefault="00A247A3" w:rsidP="00530F9A">
      <w:r>
        <w:t>Gift of Life Donor Program</w:t>
      </w:r>
    </w:p>
    <w:p w14:paraId="3DFFC10A" w14:textId="77777777" w:rsidR="00A247A3" w:rsidRDefault="00A247A3" w:rsidP="00530F9A">
      <w:r w:rsidRPr="003456E1">
        <w:t>Chair, DLA Clinical Partners Committee</w:t>
      </w:r>
    </w:p>
    <w:p w14:paraId="179D65B1" w14:textId="77777777" w:rsidR="00A247A3" w:rsidRDefault="00A247A3" w:rsidP="006D5A72"/>
    <w:p w14:paraId="0C52EE9A" w14:textId="77777777" w:rsidR="00A247A3" w:rsidRDefault="00A247A3" w:rsidP="00530F9A">
      <w:r>
        <w:t>Deborah Gibbs</w:t>
      </w:r>
    </w:p>
    <w:p w14:paraId="64983F5E" w14:textId="77777777" w:rsidR="00A247A3" w:rsidRDefault="00A247A3" w:rsidP="00530F9A">
      <w:r>
        <w:t>Public Relations Manager</w:t>
      </w:r>
    </w:p>
    <w:p w14:paraId="3FC3E68B" w14:textId="77777777" w:rsidR="00A247A3" w:rsidRDefault="00A247A3" w:rsidP="00530F9A">
      <w:r>
        <w:t>LifeShare of the Carolinas</w:t>
      </w:r>
    </w:p>
    <w:p w14:paraId="597043D4" w14:textId="77777777" w:rsidR="00A247A3" w:rsidRDefault="00A247A3" w:rsidP="00530F9A"/>
    <w:p w14:paraId="42E6F3FB" w14:textId="77777777" w:rsidR="00A247A3" w:rsidRPr="001207C9" w:rsidRDefault="00A247A3" w:rsidP="00D32EF6">
      <w:r w:rsidRPr="001207C9">
        <w:t xml:space="preserve">Spencer Grover </w:t>
      </w:r>
    </w:p>
    <w:p w14:paraId="312AC777" w14:textId="77777777" w:rsidR="00A247A3" w:rsidRPr="001207C9" w:rsidRDefault="00A247A3" w:rsidP="00D32EF6">
      <w:r w:rsidRPr="001207C9">
        <w:t>Vice President</w:t>
      </w:r>
    </w:p>
    <w:p w14:paraId="5132ED8E" w14:textId="77777777" w:rsidR="00A247A3" w:rsidRDefault="00A247A3" w:rsidP="00D32EF6">
      <w:r w:rsidRPr="001207C9">
        <w:t>Indiana Hospital Association</w:t>
      </w:r>
    </w:p>
    <w:p w14:paraId="29D04BCF" w14:textId="77777777" w:rsidR="00A247A3" w:rsidRDefault="00A247A3" w:rsidP="00965DDB"/>
    <w:p w14:paraId="36F91B44" w14:textId="77777777" w:rsidR="00A247A3" w:rsidRDefault="00A247A3" w:rsidP="00530F9A">
      <w:r>
        <w:t>Kirsten Heintz</w:t>
      </w:r>
    </w:p>
    <w:p w14:paraId="0D97DC18" w14:textId="77777777" w:rsidR="00A247A3" w:rsidRDefault="00A247A3" w:rsidP="00530F9A">
      <w:r>
        <w:t>Director of Communications</w:t>
      </w:r>
    </w:p>
    <w:p w14:paraId="15E336C6" w14:textId="77777777" w:rsidR="00A247A3" w:rsidRDefault="00A247A3" w:rsidP="00530F9A">
      <w:r>
        <w:t>Louisiana Organ Procurement Agency</w:t>
      </w:r>
    </w:p>
    <w:p w14:paraId="48B90A4B" w14:textId="77777777" w:rsidR="00A247A3" w:rsidRDefault="00A247A3" w:rsidP="00530F9A"/>
    <w:p w14:paraId="7DCCBA35" w14:textId="77777777" w:rsidR="00A247A3" w:rsidRDefault="00A247A3" w:rsidP="00530F9A">
      <w:r>
        <w:t>Patty Ladegaard</w:t>
      </w:r>
    </w:p>
    <w:p w14:paraId="321070BA" w14:textId="77777777" w:rsidR="00A247A3" w:rsidRDefault="00A247A3" w:rsidP="00530F9A">
      <w:r>
        <w:t>Program Coordinator</w:t>
      </w:r>
    </w:p>
    <w:p w14:paraId="3BC15195" w14:textId="77777777" w:rsidR="00A247A3" w:rsidRDefault="00A247A3" w:rsidP="00530F9A">
      <w:r>
        <w:t>Donate Life California</w:t>
      </w:r>
    </w:p>
    <w:p w14:paraId="02639BF2" w14:textId="77777777" w:rsidR="00A247A3" w:rsidRDefault="00A247A3" w:rsidP="00F352D9"/>
    <w:p w14:paraId="42624C16" w14:textId="77777777" w:rsidR="00A247A3" w:rsidRPr="001207C9" w:rsidRDefault="00A247A3" w:rsidP="00F352D9">
      <w:r w:rsidRPr="001207C9">
        <w:t>Chas MacKenzie</w:t>
      </w:r>
    </w:p>
    <w:p w14:paraId="500DB22C" w14:textId="77777777" w:rsidR="00A247A3" w:rsidRPr="001207C9" w:rsidRDefault="00A247A3" w:rsidP="00F352D9">
      <w:r w:rsidRPr="001207C9">
        <w:t>Director of Education and Hospital Services</w:t>
      </w:r>
    </w:p>
    <w:p w14:paraId="38792C15" w14:textId="77777777" w:rsidR="00A247A3" w:rsidRDefault="00A247A3" w:rsidP="00F352D9">
      <w:r w:rsidRPr="001207C9">
        <w:t>LifeChoice Donor Services</w:t>
      </w:r>
    </w:p>
    <w:p w14:paraId="1B9D0343" w14:textId="77777777" w:rsidR="00A247A3" w:rsidRDefault="00A247A3" w:rsidP="00530F9A"/>
    <w:p w14:paraId="7192EED0" w14:textId="77777777" w:rsidR="00A247A3" w:rsidRDefault="00A247A3" w:rsidP="00530F9A">
      <w:r>
        <w:t>Yoli Montemayor</w:t>
      </w:r>
    </w:p>
    <w:p w14:paraId="2CE09AB9" w14:textId="77777777" w:rsidR="00A247A3" w:rsidRDefault="00A247A3" w:rsidP="00530F9A">
      <w:r w:rsidRPr="0087741C">
        <w:t xml:space="preserve">Senior In-House Coordinator </w:t>
      </w:r>
    </w:p>
    <w:p w14:paraId="3F9C7A1B" w14:textId="77777777" w:rsidR="00A247A3" w:rsidRDefault="00A247A3" w:rsidP="00530F9A">
      <w:r>
        <w:t>Texas Organ Sharing Alliance</w:t>
      </w:r>
    </w:p>
    <w:p w14:paraId="710541E9" w14:textId="77777777" w:rsidR="00A247A3" w:rsidRDefault="00A247A3" w:rsidP="00530F9A"/>
    <w:p w14:paraId="71BE7B42" w14:textId="77777777" w:rsidR="00A247A3" w:rsidRDefault="00A247A3" w:rsidP="00D32EF6">
      <w:r>
        <w:t>Heather Pease</w:t>
      </w:r>
    </w:p>
    <w:p w14:paraId="338B774E" w14:textId="77777777" w:rsidR="00A247A3" w:rsidRDefault="00A247A3" w:rsidP="00D32EF6">
      <w:r>
        <w:t>Hospital Development Director</w:t>
      </w:r>
    </w:p>
    <w:p w14:paraId="086CCD92" w14:textId="77777777" w:rsidR="00A247A3" w:rsidRDefault="00A247A3" w:rsidP="00D32EF6">
      <w:r>
        <w:t>Indiana Donor Network</w:t>
      </w:r>
    </w:p>
    <w:p w14:paraId="51171289" w14:textId="77777777" w:rsidR="00A247A3" w:rsidRDefault="00A247A3" w:rsidP="00D32EF6"/>
    <w:p w14:paraId="7D2EE9F5" w14:textId="77777777" w:rsidR="00A247A3" w:rsidRPr="001207C9" w:rsidRDefault="00A247A3" w:rsidP="00D32EF6">
      <w:r w:rsidRPr="001207C9">
        <w:t xml:space="preserve">Shawn Rossi </w:t>
      </w:r>
    </w:p>
    <w:p w14:paraId="0BD25431" w14:textId="77777777" w:rsidR="00A247A3" w:rsidRPr="001207C9" w:rsidRDefault="00A247A3" w:rsidP="00017E26">
      <w:pPr>
        <w:tabs>
          <w:tab w:val="left" w:pos="360"/>
        </w:tabs>
        <w:ind w:left="360" w:hanging="360"/>
      </w:pPr>
      <w:r>
        <w:t>Vice President for Marketing/</w:t>
      </w:r>
      <w:r w:rsidRPr="001207C9">
        <w:t>Public Relations</w:t>
      </w:r>
    </w:p>
    <w:p w14:paraId="1EF49CC4" w14:textId="77777777" w:rsidR="00A247A3" w:rsidRDefault="00A247A3" w:rsidP="00D32EF6">
      <w:r w:rsidRPr="001207C9">
        <w:t>Mississippi Hospital Association</w:t>
      </w:r>
    </w:p>
    <w:p w14:paraId="292ED130" w14:textId="77777777" w:rsidR="00A247A3" w:rsidRDefault="00A247A3" w:rsidP="00D32EF6"/>
    <w:p w14:paraId="041BEAF1" w14:textId="77777777" w:rsidR="00A247A3" w:rsidRPr="003456E1" w:rsidRDefault="00A247A3" w:rsidP="003F7F4C">
      <w:pPr>
        <w:rPr>
          <w:bCs/>
        </w:rPr>
      </w:pPr>
      <w:r>
        <w:rPr>
          <w:bCs/>
        </w:rPr>
        <w:t>Alma Rodriguez</w:t>
      </w:r>
      <w:r>
        <w:rPr>
          <w:bCs/>
        </w:rPr>
        <w:br/>
        <w:t>Multicultural Outreach Coordinator</w:t>
      </w:r>
    </w:p>
    <w:p w14:paraId="3E10E47C" w14:textId="77777777" w:rsidR="00A247A3" w:rsidRPr="003456E1" w:rsidRDefault="00A247A3" w:rsidP="003F7F4C">
      <w:pPr>
        <w:rPr>
          <w:bCs/>
        </w:rPr>
      </w:pPr>
      <w:r w:rsidRPr="003456E1">
        <w:rPr>
          <w:bCs/>
        </w:rPr>
        <w:t>Nevada Donor Network</w:t>
      </w:r>
    </w:p>
    <w:p w14:paraId="291A4715" w14:textId="77777777" w:rsidR="00A247A3" w:rsidRDefault="00A247A3" w:rsidP="00D32EF6"/>
    <w:p w14:paraId="7025C8E4" w14:textId="77777777" w:rsidR="00A247A3" w:rsidRDefault="00A247A3" w:rsidP="00D32EF6">
      <w:r>
        <w:t>Diana Westbrook</w:t>
      </w:r>
    </w:p>
    <w:p w14:paraId="7498D1FB" w14:textId="77777777" w:rsidR="00A247A3" w:rsidRDefault="00A247A3" w:rsidP="00530F9A">
      <w:r>
        <w:t>Staff Writer</w:t>
      </w:r>
    </w:p>
    <w:p w14:paraId="25BC6D77" w14:textId="1795D673" w:rsidR="00A247A3" w:rsidRDefault="00A247A3" w:rsidP="00530F9A">
      <w:r>
        <w:t>U</w:t>
      </w:r>
      <w:r w:rsidR="002162B4">
        <w:t xml:space="preserve">nited </w:t>
      </w:r>
      <w:r>
        <w:t>N</w:t>
      </w:r>
      <w:r w:rsidR="002162B4">
        <w:t xml:space="preserve">etwork for </w:t>
      </w:r>
      <w:r>
        <w:t>O</w:t>
      </w:r>
      <w:r w:rsidR="002162B4">
        <w:t xml:space="preserve">rgan </w:t>
      </w:r>
      <w:r>
        <w:t>S</w:t>
      </w:r>
      <w:r w:rsidR="002162B4">
        <w:t>haring</w:t>
      </w:r>
    </w:p>
    <w:p w14:paraId="48C03BA2" w14:textId="77777777" w:rsidR="00A247A3" w:rsidRDefault="00A247A3" w:rsidP="00530F9A"/>
    <w:p w14:paraId="11BC81AF" w14:textId="77777777" w:rsidR="00A247A3" w:rsidRPr="001207C9" w:rsidRDefault="00A247A3" w:rsidP="00017E26">
      <w:r w:rsidRPr="001207C9">
        <w:t>Kellie Wier</w:t>
      </w:r>
    </w:p>
    <w:p w14:paraId="07C7C329" w14:textId="77777777" w:rsidR="00A247A3" w:rsidRPr="001207C9" w:rsidRDefault="00A247A3" w:rsidP="00017E26">
      <w:r w:rsidRPr="001207C9">
        <w:t>Director of Hospital Development</w:t>
      </w:r>
    </w:p>
    <w:p w14:paraId="1596B24C" w14:textId="77777777" w:rsidR="00A247A3" w:rsidRDefault="00A247A3" w:rsidP="00017E26">
      <w:r w:rsidRPr="001207C9">
        <w:t>Mississippi Organ Recovery Agency</w:t>
      </w:r>
    </w:p>
    <w:p w14:paraId="5142BC24" w14:textId="77777777" w:rsidR="00A247A3" w:rsidRDefault="00A247A3" w:rsidP="004A5882"/>
    <w:p w14:paraId="08388334" w14:textId="77777777" w:rsidR="00A247A3" w:rsidRPr="003456E1" w:rsidRDefault="00A247A3" w:rsidP="001207C9"/>
    <w:p w14:paraId="7B0E185C" w14:textId="77777777" w:rsidR="00A247A3" w:rsidRPr="003456E1" w:rsidRDefault="00A247A3" w:rsidP="001207C9"/>
    <w:p w14:paraId="66C983A5" w14:textId="77777777" w:rsidR="00A247A3" w:rsidRDefault="00A247A3" w:rsidP="004A5882"/>
    <w:sectPr w:rsidR="00A247A3" w:rsidSect="0038799A">
      <w:headerReference w:type="default" r:id="rId9"/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70A4D" w14:textId="77777777" w:rsidR="00F714C7" w:rsidRDefault="00F714C7" w:rsidP="00FA691F">
      <w:r>
        <w:separator/>
      </w:r>
    </w:p>
  </w:endnote>
  <w:endnote w:type="continuationSeparator" w:id="0">
    <w:p w14:paraId="02D0DCB9" w14:textId="77777777" w:rsidR="00F714C7" w:rsidRDefault="00F714C7" w:rsidP="00FA6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49B8D" w14:textId="77777777" w:rsidR="00F714C7" w:rsidRDefault="00F714C7" w:rsidP="00FA691F">
      <w:r>
        <w:separator/>
      </w:r>
    </w:p>
  </w:footnote>
  <w:footnote w:type="continuationSeparator" w:id="0">
    <w:p w14:paraId="17B88762" w14:textId="77777777" w:rsidR="00F714C7" w:rsidRDefault="00F714C7" w:rsidP="00FA69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830A3" w14:textId="77777777" w:rsidR="00A247A3" w:rsidRDefault="00A247A3">
    <w:pPr>
      <w:pStyle w:val="Header"/>
    </w:pPr>
    <w:r>
      <w:t>June 20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s7A0NzIwNzYzM7ZU0lEKTi0uzszPAykwrAUAZJZ/ziwAAAA="/>
  </w:docVars>
  <w:rsids>
    <w:rsidRoot w:val="00530F9A"/>
    <w:rsid w:val="00017E26"/>
    <w:rsid w:val="00033C06"/>
    <w:rsid w:val="001207C9"/>
    <w:rsid w:val="00165452"/>
    <w:rsid w:val="001A4490"/>
    <w:rsid w:val="00213030"/>
    <w:rsid w:val="002162B4"/>
    <w:rsid w:val="0022642B"/>
    <w:rsid w:val="002C26A9"/>
    <w:rsid w:val="002D61BF"/>
    <w:rsid w:val="003252A2"/>
    <w:rsid w:val="00325501"/>
    <w:rsid w:val="003456E1"/>
    <w:rsid w:val="0036095B"/>
    <w:rsid w:val="0036202D"/>
    <w:rsid w:val="0038799A"/>
    <w:rsid w:val="003A5907"/>
    <w:rsid w:val="003F7F4C"/>
    <w:rsid w:val="0045248B"/>
    <w:rsid w:val="00466111"/>
    <w:rsid w:val="004A5882"/>
    <w:rsid w:val="00504709"/>
    <w:rsid w:val="00530F9A"/>
    <w:rsid w:val="00592CB8"/>
    <w:rsid w:val="00610815"/>
    <w:rsid w:val="00667589"/>
    <w:rsid w:val="006C1AE7"/>
    <w:rsid w:val="006D5A72"/>
    <w:rsid w:val="00730A55"/>
    <w:rsid w:val="007F03D1"/>
    <w:rsid w:val="00850BDF"/>
    <w:rsid w:val="0087741C"/>
    <w:rsid w:val="008B4133"/>
    <w:rsid w:val="00922C3A"/>
    <w:rsid w:val="009612C6"/>
    <w:rsid w:val="00965DDB"/>
    <w:rsid w:val="00976C40"/>
    <w:rsid w:val="00A247A3"/>
    <w:rsid w:val="00A57C66"/>
    <w:rsid w:val="00B303A0"/>
    <w:rsid w:val="00B9524D"/>
    <w:rsid w:val="00C01388"/>
    <w:rsid w:val="00C078D3"/>
    <w:rsid w:val="00C221C2"/>
    <w:rsid w:val="00CC23BB"/>
    <w:rsid w:val="00CC68D1"/>
    <w:rsid w:val="00D31DD4"/>
    <w:rsid w:val="00D32EF6"/>
    <w:rsid w:val="00D8751E"/>
    <w:rsid w:val="00D87B38"/>
    <w:rsid w:val="00DF2356"/>
    <w:rsid w:val="00E67689"/>
    <w:rsid w:val="00E8140E"/>
    <w:rsid w:val="00E83188"/>
    <w:rsid w:val="00EA0730"/>
    <w:rsid w:val="00F352D9"/>
    <w:rsid w:val="00F660B8"/>
    <w:rsid w:val="00F714C7"/>
    <w:rsid w:val="00F8628D"/>
    <w:rsid w:val="00F97B26"/>
    <w:rsid w:val="00FA0403"/>
    <w:rsid w:val="00FA691F"/>
    <w:rsid w:val="00FC6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B65321"/>
  <w15:docId w15:val="{FD016442-E4B4-4C2D-9E15-9840B626D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1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B4133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A69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A691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FA69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A691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475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5D8596F093C84C992B4AF06B447036" ma:contentTypeVersion="0" ma:contentTypeDescription="Create a new document." ma:contentTypeScope="" ma:versionID="c5ab1e303074f1c70c9163b5af6b58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6E1616-3AC0-4587-BF1C-68290CB7FB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CFFCDC-768E-40CD-8188-E9EDD1C501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A3A0EA-8C48-4CF5-8AF8-7DD6F846DA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SA Hospital Campaign Leadership Team – Phase V</vt:lpstr>
    </vt:vector>
  </TitlesOfParts>
  <Company>HRSA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A Hospital Campaign Leadership Team – Phase V</dc:title>
  <dc:creator>Bette Hughes</dc:creator>
  <cp:lastModifiedBy>Tuscani, Angela (HRSA)</cp:lastModifiedBy>
  <cp:revision>2</cp:revision>
  <dcterms:created xsi:type="dcterms:W3CDTF">2016-12-09T14:56:00Z</dcterms:created>
  <dcterms:modified xsi:type="dcterms:W3CDTF">2016-12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5D8596F093C84C992B4AF06B447036</vt:lpwstr>
  </property>
</Properties>
</file>